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927" w:rsidRDefault="00BC3927" w:rsidP="00BC3927">
      <w:pPr>
        <w:pStyle w:val="NormlWeb"/>
        <w:jc w:val="center"/>
        <w:rPr>
          <w:b/>
          <w:sz w:val="28"/>
          <w:szCs w:val="28"/>
        </w:rPr>
      </w:pPr>
    </w:p>
    <w:p w:rsidR="00BC3927" w:rsidRPr="00C74974" w:rsidRDefault="00B54528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</w:pPr>
      <w:r w:rsidRPr="00C74974"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  <w:t>ACADEMIC CALENDAR 20</w:t>
      </w:r>
      <w:r w:rsidR="00D94446"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  <w:t>20</w:t>
      </w:r>
      <w:r w:rsidR="00BC3927" w:rsidRPr="00C74974"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  <w:t>/20</w:t>
      </w:r>
      <w:r w:rsidRPr="00C74974"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  <w:t>2</w:t>
      </w:r>
      <w:r w:rsidR="00D94446"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  <w:t>1</w:t>
      </w:r>
      <w:r w:rsidR="003F6CE2">
        <w:rPr>
          <w:rFonts w:ascii="Times New Roman" w:eastAsia="Times New Roman" w:hAnsi="Times New Roman" w:cs="Times New Roman"/>
          <w:b/>
          <w:sz w:val="24"/>
          <w:szCs w:val="24"/>
          <w:lang w:val="en-AU" w:eastAsia="hu-HU"/>
        </w:rPr>
        <w:t xml:space="preserve"> </w:t>
      </w: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6"/>
        <w:gridCol w:w="1418"/>
        <w:gridCol w:w="4819"/>
      </w:tblGrid>
      <w:tr w:rsidR="00C74974" w:rsidRPr="00C74974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Default="00C74974" w:rsidP="00D944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September 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December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1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(14 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Pr="00C74974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1</w:t>
            </w:r>
            <w:r w:rsidRPr="00C74974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  <w:lang w:val="en-AU" w:eastAsia="hu-HU"/>
              </w:rPr>
              <w:t>st</w:t>
            </w:r>
            <w:r w:rsidRPr="00C749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semester study period</w:t>
            </w:r>
            <w:r w:rsidR="00A176B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(for non-graduating students)</w:t>
            </w:r>
          </w:p>
        </w:tc>
      </w:tr>
      <w:tr w:rsidR="00C74974" w:rsidRPr="00C74974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Default="00C74974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Septemb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7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ovemb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(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9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Pr="00824E6D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1</w:t>
            </w: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  <w:lang w:val="en-AU" w:eastAsia="hu-HU"/>
              </w:rPr>
              <w:t>st</w:t>
            </w: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semester study period for graduating students</w:t>
            </w:r>
          </w:p>
        </w:tc>
      </w:tr>
      <w:tr w:rsidR="00BC3927" w:rsidRPr="00C74974" w:rsidTr="00BF50C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BC3927" w:rsidRPr="00C74974" w:rsidRDefault="00D94446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August </w:t>
            </w:r>
            <w:r w:rsidR="00E11F95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4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BC3927" w:rsidRPr="00C74974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BC3927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to add and drop courses and registration for the semester</w:t>
            </w:r>
          </w:p>
          <w:p w:rsidR="00BC3927" w:rsidRPr="00C74974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to register for Final exam</w:t>
            </w:r>
          </w:p>
        </w:tc>
      </w:tr>
      <w:tr w:rsidR="008D1F11" w:rsidRPr="00C74974" w:rsidTr="00951CC7">
        <w:trPr>
          <w:trHeight w:val="62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8D1F11" w:rsidRPr="00C74974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385A9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September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="00E11F95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9 (?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D1F11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Wednes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D1F11" w:rsidRPr="005376DC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to register for P.E.</w:t>
            </w:r>
          </w:p>
        </w:tc>
      </w:tr>
      <w:tr w:rsidR="008D1F11" w:rsidRPr="00C74974" w:rsidTr="00951CC7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D1F11" w:rsidRDefault="008D1F11" w:rsidP="00D944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September 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6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(Sunday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D1F11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Su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D1F11" w:rsidRPr="00C74974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Academic year opening ceremony</w:t>
            </w:r>
          </w:p>
        </w:tc>
      </w:tr>
      <w:tr w:rsidR="008D1F11" w:rsidRPr="00C74974" w:rsidTr="00951CC7">
        <w:trPr>
          <w:trHeight w:val="454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:rsidR="008D1F11" w:rsidRPr="00C74974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385A9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September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7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D1F11" w:rsidRPr="00C74974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8D1F11" w:rsidRPr="00C74974" w:rsidRDefault="008D1F11" w:rsidP="00951CC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of classes</w:t>
            </w:r>
          </w:p>
        </w:tc>
      </w:tr>
      <w:tr w:rsidR="00BC3927" w:rsidRPr="00C74974" w:rsidTr="00BF50C5">
        <w:trPr>
          <w:trHeight w:val="62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C74974" w:rsidRDefault="00D94446" w:rsidP="00E11F9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September </w:t>
            </w:r>
            <w:r w:rsidR="00E11F95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0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C74974" w:rsidRDefault="00BB3436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Su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BC3927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Last day to add and drop courses and registration for the semester</w:t>
            </w:r>
          </w:p>
          <w:p w:rsidR="00BC3927" w:rsidRPr="00C74974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Last day to register for Final exam</w:t>
            </w:r>
          </w:p>
        </w:tc>
      </w:tr>
      <w:tr w:rsidR="003F6CE2" w:rsidRPr="00C74974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Octob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23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E11F95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ational Holiday (university closed, no classes)</w:t>
            </w:r>
          </w:p>
        </w:tc>
      </w:tr>
      <w:tr w:rsidR="003F6CE2" w:rsidRPr="00C74974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October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6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E11F95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</w:t>
            </w:r>
            <w:r w:rsidR="00A176B3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Thesis submission deadline</w:t>
            </w:r>
          </w:p>
        </w:tc>
      </w:tr>
      <w:tr w:rsidR="00A176B3" w:rsidRPr="00C74974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ovember 1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All Saints’ Day (no school)</w:t>
            </w:r>
          </w:p>
        </w:tc>
      </w:tr>
      <w:tr w:rsidR="00BC3927" w:rsidRPr="00C74974" w:rsidTr="00BF50C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C74974" w:rsidRDefault="00C74974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ovember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9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–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ov 2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(3 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824E6D" w:rsidRDefault="00BC3927" w:rsidP="00C749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Exam period</w:t>
            </w:r>
            <w:r w:rsidR="00C74974"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for graduating</w:t>
            </w: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students</w:t>
            </w:r>
          </w:p>
        </w:tc>
      </w:tr>
      <w:tr w:rsidR="00BC3927" w:rsidRPr="00C74974" w:rsidTr="00BF50C5">
        <w:trPr>
          <w:trHeight w:val="545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C74974" w:rsidRDefault="00C74974" w:rsidP="00D944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November 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- 2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4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C74974" w:rsidRDefault="00824E6D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-Tue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BC3927" w:rsidRPr="00C74974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Thesis Defence </w:t>
            </w:r>
          </w:p>
        </w:tc>
      </w:tr>
      <w:tr w:rsidR="00BC3927" w:rsidRPr="00C74974" w:rsidTr="00BF50C5">
        <w:trPr>
          <w:trHeight w:val="545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5376DC" w:rsidRDefault="00C74974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December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 - 3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5376DC" w:rsidRDefault="00824E6D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Wed-Thur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5376DC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nal exam</w:t>
            </w:r>
          </w:p>
        </w:tc>
      </w:tr>
      <w:tr w:rsidR="003F6CE2" w:rsidRPr="00C74974" w:rsidTr="00BF50C5">
        <w:trPr>
          <w:trHeight w:val="6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D9444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Decembe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J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anuary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 w:rsidR="00D94446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2020 </w:t>
            </w: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(7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176B3" w:rsidRPr="00C74974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A176B3" w:rsidRPr="00824E6D" w:rsidRDefault="00A176B3" w:rsidP="00FC781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Exam period for non-graduating</w:t>
            </w:r>
            <w:r w:rsidR="003F6CE2"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stud</w:t>
            </w: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ents</w:t>
            </w:r>
          </w:p>
        </w:tc>
      </w:tr>
      <w:tr w:rsidR="00BC3927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3F6CE2" w:rsidRDefault="00D94446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December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1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3F6CE2" w:rsidRDefault="00E11F95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BC3927" w:rsidRPr="003F6CE2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Graduation Ceremony</w:t>
            </w:r>
          </w:p>
        </w:tc>
      </w:tr>
      <w:tr w:rsidR="00E11F95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11F95" w:rsidRDefault="00E11F95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11F95" w:rsidRPr="003F6CE2" w:rsidRDefault="00E11F95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11F95" w:rsidRPr="005376DC" w:rsidRDefault="00E11F95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</w:tr>
      <w:tr w:rsidR="00BF50C5" w:rsidRPr="005376DC" w:rsidTr="005E57E6">
        <w:trPr>
          <w:trHeight w:val="553"/>
          <w:tblCellSpacing w:w="0" w:type="dxa"/>
        </w:trPr>
        <w:tc>
          <w:tcPr>
            <w:tcW w:w="10343" w:type="dxa"/>
            <w:gridSpan w:val="3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F50C5" w:rsidRPr="005376DC" w:rsidRDefault="00BF50C5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</w:tr>
      <w:tr w:rsidR="00BC3927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5376DC" w:rsidRDefault="00C74974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February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–May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2020</w:t>
            </w:r>
            <w:r w:rsidR="003F6CE2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(14 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5376DC" w:rsidRDefault="00BC3927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BC3927" w:rsidRPr="003F6CE2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3F6C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2nd</w:t>
            </w:r>
            <w:r w:rsidR="003F6CE2" w:rsidRPr="003F6C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</w:t>
            </w:r>
            <w:r w:rsidRPr="003F6C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semester study period</w:t>
            </w:r>
            <w:r w:rsidR="003F6CE2" w:rsidRPr="003F6CE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(for non-graduating students)</w:t>
            </w:r>
          </w:p>
        </w:tc>
      </w:tr>
      <w:tr w:rsidR="00C74974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Default="003F6CE2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February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– April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9</w:t>
            </w:r>
            <w:r w:rsidR="00685FB8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(10 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Pr="005376DC" w:rsidRDefault="00C74974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C74974" w:rsidRPr="00824E6D" w:rsidRDefault="003F6CE2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2ndsemester study period</w:t>
            </w:r>
            <w:r w:rsidR="00D9444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 xml:space="preserve"> </w:t>
            </w: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for graduating students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February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824E6D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to add and drop courses and registration for the semester</w:t>
            </w:r>
          </w:p>
          <w:p w:rsidR="0052580B" w:rsidRPr="00C74974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lastRenderedPageBreak/>
              <w:t>First day to register for Final exam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lastRenderedPageBreak/>
              <w:t xml:space="preserve">February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824E6D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of classes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BB3436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ebruary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rst day to register for P.E.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685F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ebruary 1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E11F95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Last day to add and drop courses and registration for the semester</w:t>
            </w:r>
          </w:p>
          <w:p w:rsidR="0052580B" w:rsidRPr="00C74974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Last day to register for Final exam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March 15 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9E5E6E" w:rsidP="009E5E6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</w:t>
            </w:r>
            <w:r w:rsidR="0052580B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C74974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ational Holiday (university closed, no classes)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D83EE2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April </w:t>
            </w:r>
            <w:r w:rsidR="00E11F95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2-5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day, Mo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Easter (no school)</w:t>
            </w:r>
          </w:p>
        </w:tc>
      </w:tr>
      <w:tr w:rsidR="00824E6D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24E6D" w:rsidRDefault="00824E6D" w:rsidP="00685F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April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2 – May 14 (5 weeks)</w:t>
            </w:r>
            <w:r w:rsidR="00685FB8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 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24E6D" w:rsidRDefault="00824E6D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24E6D" w:rsidRPr="00824E6D" w:rsidRDefault="00824E6D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Exam period for graduating students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D83EE2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April 23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3F6CE2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C7497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Thesis submission deadline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May 1 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9E5E6E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Satur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C74974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National Holiday (university closed, no classes)</w:t>
            </w:r>
          </w:p>
        </w:tc>
      </w:tr>
      <w:tr w:rsidR="00824E6D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24E6D" w:rsidRDefault="00824E6D" w:rsidP="006342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ay 1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 – Ju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ne 25 </w:t>
            </w:r>
            <w:r w:rsidR="00685FB8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(7 weeks)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24E6D" w:rsidRDefault="00824E6D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24E6D" w:rsidRPr="00824E6D" w:rsidRDefault="00824E6D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</w:pPr>
            <w:r w:rsidRPr="00824E6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AU" w:eastAsia="hu-HU"/>
              </w:rPr>
              <w:t>Exam period for non-graduating students</w:t>
            </w:r>
          </w:p>
        </w:tc>
      </w:tr>
      <w:tr w:rsidR="0052580B" w:rsidRPr="005376DC" w:rsidTr="00BF50C5">
        <w:trPr>
          <w:trHeight w:val="69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D83EE2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May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9-20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Wed-Thurs.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3F6CE2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Thesis Defence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E11F95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ay 23-24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Mon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Pentecost (holiday, university closed)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3F20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June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-2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52580B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Tue</w:t>
            </w:r>
            <w:r w:rsidR="009E5E6E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-Wed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inal exam</w:t>
            </w:r>
          </w:p>
        </w:tc>
      </w:tr>
      <w:tr w:rsidR="0052580B" w:rsidRPr="005376D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D83EE2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 xml:space="preserve">June </w:t>
            </w:r>
            <w:r w:rsidR="0063423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11</w:t>
            </w:r>
          </w:p>
        </w:tc>
        <w:tc>
          <w:tcPr>
            <w:tcW w:w="1418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Pr="005376DC" w:rsidRDefault="009E5E6E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Fri</w:t>
            </w:r>
            <w:bookmarkStart w:id="0" w:name="_GoBack"/>
            <w:bookmarkEnd w:id="0"/>
            <w:r w:rsidR="0052580B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day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2580B" w:rsidRDefault="0052580B" w:rsidP="0052580B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1"/>
                <w:szCs w:val="21"/>
              </w:rPr>
            </w:pPr>
            <w:r w:rsidRPr="005376DC">
              <w:rPr>
                <w:rFonts w:ascii="Times New Roman" w:eastAsia="Times New Roman" w:hAnsi="Times New Roman" w:cs="Times New Roman"/>
                <w:sz w:val="24"/>
                <w:szCs w:val="24"/>
                <w:lang w:val="en-AU" w:eastAsia="hu-HU"/>
              </w:rPr>
              <w:t>Graduation Ceremony</w:t>
            </w:r>
          </w:p>
        </w:tc>
      </w:tr>
    </w:tbl>
    <w:p w:rsidR="00BC3927" w:rsidRDefault="00BC3927"/>
    <w:sectPr w:rsidR="00BC3927" w:rsidSect="00C749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De2MDI1NjYyMzRU0lEKTi0uzszPAykwqgUAuu87RSwAAAA="/>
  </w:docVars>
  <w:rsids>
    <w:rsidRoot w:val="001F7C5B"/>
    <w:rsid w:val="00192971"/>
    <w:rsid w:val="001F7C5B"/>
    <w:rsid w:val="003F2061"/>
    <w:rsid w:val="003F6CE2"/>
    <w:rsid w:val="0052580B"/>
    <w:rsid w:val="00634234"/>
    <w:rsid w:val="0067172E"/>
    <w:rsid w:val="00685FB8"/>
    <w:rsid w:val="00824E6D"/>
    <w:rsid w:val="008D1F11"/>
    <w:rsid w:val="009E5E6E"/>
    <w:rsid w:val="00A176B3"/>
    <w:rsid w:val="00B54528"/>
    <w:rsid w:val="00BB3436"/>
    <w:rsid w:val="00BC3927"/>
    <w:rsid w:val="00BF50C5"/>
    <w:rsid w:val="00C74974"/>
    <w:rsid w:val="00D83EE2"/>
    <w:rsid w:val="00D94446"/>
    <w:rsid w:val="00E11F95"/>
    <w:rsid w:val="00F7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EB08C9-FA64-4E5D-B340-04AF3201E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rtejustify">
    <w:name w:val="rtejustify"/>
    <w:basedOn w:val="Norml"/>
    <w:rsid w:val="001F7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F7C5B"/>
    <w:rPr>
      <w:b/>
      <w:bCs/>
    </w:rPr>
  </w:style>
  <w:style w:type="paragraph" w:styleId="NormlWeb">
    <w:name w:val="Normal (Web)"/>
    <w:basedOn w:val="Norml"/>
    <w:uiPriority w:val="99"/>
    <w:unhideWhenUsed/>
    <w:rsid w:val="001F7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bodytext">
    <w:name w:val="bodytext"/>
    <w:basedOn w:val="Norml"/>
    <w:rsid w:val="00BC3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st">
    <w:name w:val="st"/>
    <w:basedOn w:val="Bekezdsalapbettpusa"/>
    <w:rsid w:val="00BC3927"/>
  </w:style>
  <w:style w:type="paragraph" w:styleId="Buborkszveg">
    <w:name w:val="Balloon Text"/>
    <w:basedOn w:val="Norml"/>
    <w:link w:val="BuborkszvegChar"/>
    <w:uiPriority w:val="99"/>
    <w:semiHidden/>
    <w:unhideWhenUsed/>
    <w:rsid w:val="008D1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D1F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44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262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cp:lastPrinted>2019-08-30T06:06:00Z</cp:lastPrinted>
  <dcterms:created xsi:type="dcterms:W3CDTF">2020-05-15T06:23:00Z</dcterms:created>
  <dcterms:modified xsi:type="dcterms:W3CDTF">2020-07-20T11:56:00Z</dcterms:modified>
</cp:coreProperties>
</file>